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7125FF" w:rsidR="00C16D6B" w:rsidP="007125FF" w:rsidRDefault="007125FF" w14:paraId="55264844" w14:textId="032A6BFC">
      <w:pPr>
        <w:jc w:val="center"/>
      </w:pPr>
      <w:r w:rsidRPr="007125FF">
        <w:t xml:space="preserve">Jennie </w:t>
      </w:r>
      <w:proofErr w:type="spellStart"/>
      <w:r w:rsidRPr="007125FF">
        <w:t>Leenay</w:t>
      </w:r>
      <w:proofErr w:type="spellEnd"/>
    </w:p>
    <w:p w:rsidRPr="007125FF" w:rsidR="007125FF" w:rsidRDefault="007125FF" w14:paraId="3859D0F3" w14:textId="2DFE86B7">
      <w:r w:rsidRPr="007125FF">
        <w:t>Bio:</w:t>
      </w:r>
    </w:p>
    <w:p w:rsidRPr="007125FF" w:rsidR="007125FF" w:rsidP="007125FF" w:rsidRDefault="007125FF" w14:paraId="1882F406" w14:textId="4E90F3BB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 w:rsidRPr="007125FF">
        <w:rPr>
          <w:rFonts w:ascii="Calibri" w:hAnsi="Calibri" w:cs="Calibri"/>
          <w:color w:val="000000"/>
          <w:sz w:val="22"/>
          <w:szCs w:val="22"/>
        </w:rPr>
        <w:t xml:space="preserve">Jennie </w:t>
      </w:r>
      <w:proofErr w:type="spellStart"/>
      <w:r w:rsidRPr="007125FF">
        <w:rPr>
          <w:rFonts w:ascii="Calibri" w:hAnsi="Calibri" w:cs="Calibri"/>
          <w:color w:val="000000"/>
          <w:sz w:val="22"/>
          <w:szCs w:val="22"/>
        </w:rPr>
        <w:t>Leenay</w:t>
      </w:r>
      <w:proofErr w:type="spellEnd"/>
      <w:r w:rsidRPr="007125FF">
        <w:rPr>
          <w:rFonts w:ascii="Calibri" w:hAnsi="Calibri" w:cs="Calibri"/>
          <w:color w:val="000000"/>
          <w:sz w:val="22"/>
          <w:szCs w:val="22"/>
        </w:rPr>
        <w:t xml:space="preserve"> lives in Saint Paul, MN, with her family. They enjoy thrifting and upcycling </w:t>
      </w:r>
      <w:r w:rsidRPr="007125FF">
        <w:rPr>
          <w:rFonts w:ascii="Calibri" w:hAnsi="Calibri" w:cs="Calibri"/>
          <w:color w:val="000000"/>
          <w:sz w:val="22"/>
          <w:szCs w:val="22"/>
        </w:rPr>
        <w:t>garments</w:t>
      </w:r>
      <w:r w:rsidRPr="007125FF">
        <w:rPr>
          <w:rFonts w:ascii="Calibri" w:hAnsi="Calibri" w:cs="Calibri"/>
          <w:color w:val="000000"/>
          <w:sz w:val="22"/>
          <w:szCs w:val="22"/>
        </w:rPr>
        <w:t xml:space="preserve"> and are inspired by Afrofuturism. Jennie is very passionate about Black liberation and fights for racial and social equality. </w:t>
      </w:r>
    </w:p>
    <w:p w:rsidRPr="007125FF" w:rsidR="007125FF" w:rsidP="007125FF" w:rsidRDefault="007125FF" w14:paraId="241EE68F" w14:textId="77777777">
      <w:pPr>
        <w:pStyle w:val="NormalWeb"/>
        <w:spacing w:before="0" w:beforeAutospacing="0" w:after="0" w:afterAutospacing="0"/>
        <w:rPr>
          <w:sz w:val="22"/>
          <w:szCs w:val="22"/>
        </w:rPr>
      </w:pPr>
    </w:p>
    <w:p w:rsidRPr="007125FF" w:rsidR="007125FF" w:rsidRDefault="007125FF" w14:paraId="2A5CDA82" w14:textId="3A5DFA6A">
      <w:r w:rsidRPr="007125FF">
        <w:t>Special thanks:</w:t>
      </w:r>
    </w:p>
    <w:p w:rsidRPr="007125FF" w:rsidR="007125FF" w:rsidRDefault="007125FF" w14:paraId="425C879A" w14:textId="6F5FAE32">
      <w:r w:rsidRPr="007125FF">
        <w:t>Email:</w:t>
      </w:r>
    </w:p>
    <w:p w:rsidRPr="007125FF" w:rsidR="007125FF" w:rsidRDefault="007125FF" w14:paraId="44AAB2DE" w14:textId="4C7B7FC1">
      <w:r w:rsidRPr="007125FF">
        <w:t xml:space="preserve">Models: </w:t>
      </w:r>
      <w:proofErr w:type="spellStart"/>
      <w:r w:rsidRPr="007125FF">
        <w:rPr>
          <w:rFonts w:ascii="Calibri" w:hAnsi="Calibri" w:cs="Calibri"/>
          <w:color w:val="000000"/>
        </w:rPr>
        <w:t>Mileesha</w:t>
      </w:r>
      <w:proofErr w:type="spellEnd"/>
      <w:r w:rsidRPr="007125FF">
        <w:rPr>
          <w:rFonts w:ascii="Calibri" w:hAnsi="Calibri" w:cs="Calibri"/>
          <w:color w:val="000000"/>
        </w:rPr>
        <w:t xml:space="preserve"> </w:t>
      </w:r>
      <w:proofErr w:type="spellStart"/>
      <w:r w:rsidRPr="007125FF">
        <w:rPr>
          <w:rFonts w:ascii="Calibri" w:hAnsi="Calibri" w:cs="Calibri"/>
          <w:color w:val="000000"/>
        </w:rPr>
        <w:t>Boh</w:t>
      </w:r>
      <w:proofErr w:type="spellEnd"/>
      <w:r w:rsidRPr="007125FF">
        <w:rPr>
          <w:rFonts w:ascii="Calibri" w:hAnsi="Calibri" w:cs="Calibri"/>
          <w:color w:val="000000"/>
        </w:rPr>
        <w:t xml:space="preserve"> Smith</w:t>
      </w:r>
      <w:r w:rsidRPr="007125FF">
        <w:rPr>
          <w:rFonts w:ascii="Calibri" w:hAnsi="Calibri" w:cs="Calibri"/>
          <w:color w:val="000000"/>
        </w:rPr>
        <w:t xml:space="preserve">, </w:t>
      </w:r>
      <w:proofErr w:type="spellStart"/>
      <w:r w:rsidRPr="007125FF">
        <w:rPr>
          <w:rFonts w:ascii="Calibri" w:hAnsi="Calibri" w:cs="Calibri"/>
          <w:color w:val="000000"/>
        </w:rPr>
        <w:t>Raeshawn</w:t>
      </w:r>
      <w:proofErr w:type="spellEnd"/>
      <w:r w:rsidRPr="007125FF">
        <w:rPr>
          <w:rFonts w:ascii="Calibri" w:hAnsi="Calibri" w:cs="Calibri"/>
          <w:color w:val="000000"/>
        </w:rPr>
        <w:t xml:space="preserve"> Payton</w:t>
      </w:r>
    </w:p>
    <w:p w:rsidRPr="007125FF" w:rsidR="007125FF" w:rsidRDefault="007125FF" w14:paraId="60A405A1" w14:textId="74BA5D0A">
      <w:r w:rsidR="7C31FE41">
        <w:rPr/>
        <w:t>No hairstylist and makeup artist</w:t>
      </w:r>
    </w:p>
    <w:sectPr w:rsidRPr="007125FF" w:rsidR="007125FF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szAzMDA1M7awNLdQ0lEKTi0uzszPAykwrAUA+f9SdSwAAAA="/>
  </w:docVars>
  <w:rsids>
    <w:rsidRoot w:val="00C77576"/>
    <w:rsid w:val="0027615B"/>
    <w:rsid w:val="003D2FF1"/>
    <w:rsid w:val="007125FF"/>
    <w:rsid w:val="00C77576"/>
    <w:rsid w:val="29785793"/>
    <w:rsid w:val="7C31F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0C7F3"/>
  <w15:chartTrackingRefBased/>
  <w15:docId w15:val="{0443D435-3FDE-46DD-99B0-1CA76E7AC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125F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5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80ACE069E6343AD3EE9DF788FC657" ma:contentTypeVersion="7" ma:contentTypeDescription="Create a new document." ma:contentTypeScope="" ma:versionID="cc6b9fc83275d0038e37d82b4a4908aa">
  <xsd:schema xmlns:xsd="http://www.w3.org/2001/XMLSchema" xmlns:xs="http://www.w3.org/2001/XMLSchema" xmlns:p="http://schemas.microsoft.com/office/2006/metadata/properties" xmlns:ns2="e562902d-b4aa-4e5d-b98f-77a2b3eae529" targetNamespace="http://schemas.microsoft.com/office/2006/metadata/properties" ma:root="true" ma:fieldsID="1984d6155d14444f3550911003465a4f" ns2:_="">
    <xsd:import namespace="e562902d-b4aa-4e5d-b98f-77a2b3eae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2902d-b4aa-4e5d-b98f-77a2b3eae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B304E30-F873-4989-A102-4551DA96AC03}"/>
</file>

<file path=customXml/itemProps2.xml><?xml version="1.0" encoding="utf-8"?>
<ds:datastoreItem xmlns:ds="http://schemas.openxmlformats.org/officeDocument/2006/customXml" ds:itemID="{C4C5E68E-387E-4AD2-9EEB-90E3A9EA4EC4}"/>
</file>

<file path=customXml/itemProps3.xml><?xml version="1.0" encoding="utf-8"?>
<ds:datastoreItem xmlns:ds="http://schemas.openxmlformats.org/officeDocument/2006/customXml" ds:itemID="{DEBABB24-B7B4-410F-8DA7-FDCC6AD59FD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Cunningham</dc:creator>
  <cp:keywords/>
  <dc:description/>
  <cp:lastModifiedBy>Cunningham, Madeleine M</cp:lastModifiedBy>
  <cp:revision>3</cp:revision>
  <dcterms:created xsi:type="dcterms:W3CDTF">2021-04-24T20:09:00Z</dcterms:created>
  <dcterms:modified xsi:type="dcterms:W3CDTF">2021-04-28T13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80ACE069E6343AD3EE9DF788FC657</vt:lpwstr>
  </property>
</Properties>
</file>